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C6235" w14:textId="00B0C72F" w:rsidR="007E4752" w:rsidRPr="00007598" w:rsidRDefault="00C545FF" w:rsidP="00447C70">
      <w:pPr>
        <w:pStyle w:val="Title"/>
      </w:pPr>
      <w:r w:rsidRPr="00125F28">
        <w:rPr>
          <w:rFonts w:ascii="Raleway ExtraBold" w:hAnsi="Raleway ExtraBold"/>
          <w:bCs/>
          <w:noProof/>
          <w:color w:val="211645"/>
          <w:sz w:val="40"/>
          <w:szCs w:val="40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9C3ED0" wp14:editId="1313BB05">
                <wp:simplePos x="0" y="0"/>
                <wp:positionH relativeFrom="margin">
                  <wp:posOffset>1441450</wp:posOffset>
                </wp:positionH>
                <wp:positionV relativeFrom="paragraph">
                  <wp:posOffset>-1174750</wp:posOffset>
                </wp:positionV>
                <wp:extent cx="3352800" cy="96202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2800" cy="962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0AB075" w14:textId="33803FEA" w:rsidR="000D052F" w:rsidRPr="00797A3E" w:rsidRDefault="00C309C0" w:rsidP="000D052F">
                            <w:pPr>
                              <w:rPr>
                                <w:rFonts w:ascii="Raleway ExtraBold" w:hAnsi="Raleway ExtraBold"/>
                                <w:color w:val="FFFFFF" w:themeColor="background1"/>
                                <w:sz w:val="48"/>
                                <w:szCs w:val="48"/>
                                <w:lang w:val="en-AU"/>
                              </w:rPr>
                            </w:pPr>
                            <w:r>
                              <w:rPr>
                                <w:rFonts w:ascii="Raleway ExtraBold" w:hAnsi="Raleway ExtraBold"/>
                                <w:color w:val="FFFFFF" w:themeColor="background1"/>
                                <w:sz w:val="48"/>
                                <w:szCs w:val="48"/>
                                <w:lang w:val="en-AU"/>
                              </w:rPr>
                              <w:t>Higher Degree by Research (HDR)</w:t>
                            </w:r>
                            <w:r w:rsidR="002425DF" w:rsidRPr="00797A3E">
                              <w:rPr>
                                <w:rFonts w:ascii="Raleway ExtraBold" w:hAnsi="Raleway ExtraBold"/>
                                <w:color w:val="FFFFFF" w:themeColor="background1"/>
                                <w:sz w:val="48"/>
                                <w:szCs w:val="48"/>
                                <w:lang w:val="en-AU"/>
                              </w:rPr>
                              <w:t xml:space="preserve"> </w:t>
                            </w:r>
                            <w:r w:rsidR="000D052F" w:rsidRPr="00797A3E">
                              <w:rPr>
                                <w:rFonts w:ascii="Raleway ExtraBold" w:hAnsi="Raleway ExtraBold"/>
                                <w:color w:val="FFFFFF" w:themeColor="background1"/>
                                <w:sz w:val="48"/>
                                <w:szCs w:val="48"/>
                                <w:lang w:val="en-A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9C3ED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13.5pt;margin-top:-92.5pt;width:264pt;height:75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" filled="f" stroked="f" strokeweight=".5pt">
                <v:textbox>
                  <w:txbxContent>
                    <w:p w14:paraId="730AB075" w14:textId="33803FEA" w:rsidR="000D052F" w:rsidRPr="00797A3E" w:rsidRDefault="00C309C0" w:rsidP="000D052F">
                      <w:pPr>
                        <w:rPr>
                          <w:rFonts w:ascii="Raleway ExtraBold" w:hAnsi="Raleway ExtraBold"/>
                          <w:color w:val="FFFFFF" w:themeColor="background1"/>
                          <w:sz w:val="48"/>
                          <w:szCs w:val="48"/>
                          <w:lang w:val="en-AU"/>
                        </w:rPr>
                      </w:pPr>
                      <w:r>
                        <w:rPr>
                          <w:rFonts w:ascii="Raleway ExtraBold" w:hAnsi="Raleway ExtraBold"/>
                          <w:color w:val="FFFFFF" w:themeColor="background1"/>
                          <w:sz w:val="48"/>
                          <w:szCs w:val="48"/>
                          <w:lang w:val="en-AU"/>
                        </w:rPr>
                        <w:t>Higher Degree by Research (HDR)</w:t>
                      </w:r>
                      <w:r w:rsidR="002425DF" w:rsidRPr="00797A3E">
                        <w:rPr>
                          <w:rFonts w:ascii="Raleway ExtraBold" w:hAnsi="Raleway ExtraBold"/>
                          <w:color w:val="FFFFFF" w:themeColor="background1"/>
                          <w:sz w:val="48"/>
                          <w:szCs w:val="48"/>
                          <w:lang w:val="en-AU"/>
                        </w:rPr>
                        <w:t xml:space="preserve"> </w:t>
                      </w:r>
                      <w:r w:rsidR="000D052F" w:rsidRPr="00797A3E">
                        <w:rPr>
                          <w:rFonts w:ascii="Raleway ExtraBold" w:hAnsi="Raleway ExtraBold"/>
                          <w:color w:val="FFFFFF" w:themeColor="background1"/>
                          <w:sz w:val="48"/>
                          <w:szCs w:val="48"/>
                          <w:lang w:val="en-AU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D62AA">
        <w:rPr>
          <w:rFonts w:ascii="Raleway ExtraBold" w:hAnsi="Raleway ExtraBold"/>
          <w:bCs/>
          <w:noProof/>
          <w:color w:val="211645"/>
          <w:sz w:val="40"/>
          <w:szCs w:val="40"/>
          <w:lang w:val="en-GB" w:eastAsia="en-GB"/>
        </w:rPr>
        <w:t>International</w:t>
      </w:r>
      <w:r w:rsidR="002425DF">
        <w:t xml:space="preserve"> Scholarship Ranking Guidelines</w:t>
      </w:r>
    </w:p>
    <w:p w14:paraId="541B7C20" w14:textId="1FDA5CB9" w:rsidR="00ED703C" w:rsidRDefault="00ED703C" w:rsidP="00ED703C">
      <w:pPr>
        <w:pStyle w:val="Subhead"/>
      </w:pPr>
      <w:r>
        <w:t>2024 Research Training Program (RTP) Scholarship Round</w:t>
      </w:r>
    </w:p>
    <w:p w14:paraId="59407966" w14:textId="10DB9CCF" w:rsidR="007D0B7D" w:rsidRDefault="002425DF" w:rsidP="00007598">
      <w:pPr>
        <w:pStyle w:val="Heading1"/>
      </w:pPr>
      <w:r>
        <w:t>Purpose</w:t>
      </w:r>
    </w:p>
    <w:p w14:paraId="1293C9EE" w14:textId="6192CC1A" w:rsidR="00ED75FA" w:rsidRDefault="002425DF" w:rsidP="00710665">
      <w:r>
        <w:t xml:space="preserve">These guidelines are used to assess and award </w:t>
      </w:r>
      <w:r w:rsidR="00CD62AA">
        <w:t xml:space="preserve">International </w:t>
      </w:r>
      <w:r>
        <w:t>RTP Scholarships</w:t>
      </w:r>
      <w:r w:rsidR="006B2EB2">
        <w:t xml:space="preserve"> at Charles Darwin University (CDU)</w:t>
      </w:r>
      <w:r>
        <w:t xml:space="preserve">. </w:t>
      </w:r>
      <w:r w:rsidR="00A00AB6">
        <w:t xml:space="preserve">The aim of the raking scheme is to ensure </w:t>
      </w:r>
      <w:r w:rsidR="331DE288">
        <w:t xml:space="preserve">that all applicants </w:t>
      </w:r>
      <w:r w:rsidR="004A723A">
        <w:t>can compete equally in the scholarship ranking process</w:t>
      </w:r>
      <w:r w:rsidR="32BF4F00">
        <w:t xml:space="preserve">.  </w:t>
      </w:r>
    </w:p>
    <w:p w14:paraId="19364DA6" w14:textId="77777777" w:rsidR="00C02949" w:rsidRDefault="00C02949" w:rsidP="00710665"/>
    <w:p w14:paraId="6257F83B" w14:textId="3A959690" w:rsidR="00C02949" w:rsidRDefault="00C02949" w:rsidP="00710665">
      <w:r>
        <w:t>All Scholarship</w:t>
      </w:r>
      <w:r w:rsidR="007C74B9">
        <w:t>s</w:t>
      </w:r>
      <w:r>
        <w:t xml:space="preserve"> will be ranked in accordance with the Australian </w:t>
      </w:r>
      <w:r w:rsidR="009661BE">
        <w:t>G</w:t>
      </w:r>
      <w:r>
        <w:t xml:space="preserve">overnment </w:t>
      </w:r>
      <w:hyperlink r:id="rId11" w:anchor="_Toc92282732" w:history="1">
        <w:r w:rsidR="009661BE" w:rsidRPr="009661BE">
          <w:rPr>
            <w:rStyle w:val="Hyperlink"/>
            <w:sz w:val="22"/>
          </w:rPr>
          <w:t>Commonwealth</w:t>
        </w:r>
        <w:r w:rsidRPr="009661BE">
          <w:rPr>
            <w:rStyle w:val="Hyperlink"/>
            <w:sz w:val="22"/>
          </w:rPr>
          <w:t xml:space="preserve"> </w:t>
        </w:r>
        <w:r w:rsidR="009661BE" w:rsidRPr="009661BE">
          <w:rPr>
            <w:rStyle w:val="Hyperlink"/>
            <w:sz w:val="22"/>
          </w:rPr>
          <w:t>Scholarship</w:t>
        </w:r>
        <w:r w:rsidRPr="009661BE">
          <w:rPr>
            <w:rStyle w:val="Hyperlink"/>
            <w:sz w:val="22"/>
          </w:rPr>
          <w:t xml:space="preserve"> Guidelines (2017)</w:t>
        </w:r>
      </w:hyperlink>
      <w:r w:rsidR="009661BE">
        <w:t xml:space="preserve"> and the CDU </w:t>
      </w:r>
      <w:hyperlink r:id="rId12" w:history="1">
        <w:r w:rsidR="009661BE" w:rsidRPr="004C5662">
          <w:rPr>
            <w:rStyle w:val="Hyperlink"/>
            <w:sz w:val="22"/>
          </w:rPr>
          <w:t>RTP Scholarship Policy</w:t>
        </w:r>
      </w:hyperlink>
      <w:r w:rsidR="009661BE">
        <w:t>.</w:t>
      </w:r>
    </w:p>
    <w:p w14:paraId="6735362D" w14:textId="77777777" w:rsidR="00617493" w:rsidRDefault="00617493" w:rsidP="00710665"/>
    <w:p w14:paraId="0B6D0D6E" w14:textId="17A665E4" w:rsidR="002C3101" w:rsidRDefault="002214D4" w:rsidP="00710665">
      <w:r>
        <w:t>The Dean of Graduate Studies will approve all scholarship offers based on the recommendation of the CDU HDR Scholarship Working Party.</w:t>
      </w:r>
      <w:r w:rsidR="00A66BEF">
        <w:t xml:space="preserve">  </w:t>
      </w:r>
      <w:r w:rsidR="00D53704">
        <w:t>Scholarship</w:t>
      </w:r>
      <w:r w:rsidR="00A66BEF">
        <w:t xml:space="preserve"> offers are subject to applicants meeting the admission criteria outline in the </w:t>
      </w:r>
      <w:hyperlink r:id="rId13" w:history="1">
        <w:r w:rsidR="00A66BEF" w:rsidRPr="0050205F">
          <w:rPr>
            <w:rStyle w:val="Hyperlink"/>
            <w:sz w:val="22"/>
          </w:rPr>
          <w:t>CDU HDR Admissions Policy</w:t>
        </w:r>
      </w:hyperlink>
      <w:r w:rsidR="00A66BEF">
        <w:t>.</w:t>
      </w:r>
    </w:p>
    <w:p w14:paraId="75C1FB30" w14:textId="77777777" w:rsidR="002C3101" w:rsidRDefault="002C3101" w:rsidP="00710665"/>
    <w:p w14:paraId="5F2ADEAC" w14:textId="1E3131C4" w:rsidR="002C3101" w:rsidRDefault="00077ED0" w:rsidP="00710665">
      <w:r>
        <w:t>Applicants</w:t>
      </w:r>
      <w:r w:rsidR="000E2414">
        <w:t xml:space="preserve"> that do not follow the </w:t>
      </w:r>
      <w:r>
        <w:t>prescribed</w:t>
      </w:r>
      <w:r w:rsidR="000E2414">
        <w:t xml:space="preserve"> application process</w:t>
      </w:r>
      <w:r w:rsidR="00BC4FB9">
        <w:t xml:space="preserve"> </w:t>
      </w:r>
      <w:r>
        <w:t>or have not</w:t>
      </w:r>
      <w:r w:rsidR="00BC4FB9">
        <w:t xml:space="preserve"> </w:t>
      </w:r>
      <w:r w:rsidR="002C4002">
        <w:t>applied</w:t>
      </w:r>
      <w:r w:rsidR="00BC4FB9">
        <w:t xml:space="preserve"> with all supporting documentation by the closing date </w:t>
      </w:r>
      <w:r>
        <w:t xml:space="preserve">will be excluded from the scholarship ranking process.  </w:t>
      </w:r>
    </w:p>
    <w:p w14:paraId="35BA40F4" w14:textId="77777777" w:rsidR="002C3101" w:rsidRDefault="002C3101" w:rsidP="00710665"/>
    <w:p w14:paraId="7ADD9890" w14:textId="6488A2CB" w:rsidR="002C3101" w:rsidRDefault="00F84EC1" w:rsidP="002C3101">
      <w:pPr>
        <w:pStyle w:val="Heading1"/>
      </w:pPr>
      <w:r>
        <w:t>Process</w:t>
      </w:r>
    </w:p>
    <w:p w14:paraId="2232B690" w14:textId="70937E8C" w:rsidR="002C3101" w:rsidRDefault="00544CA6" w:rsidP="002C3101">
      <w:r>
        <w:t>International</w:t>
      </w:r>
      <w:r w:rsidR="007718B7">
        <w:t xml:space="preserve"> Stipend Assessment will be </w:t>
      </w:r>
      <w:r w:rsidR="003A467F">
        <w:t>given a ranking out of 10</w:t>
      </w:r>
      <w:r w:rsidR="1DE4CC4D">
        <w:t xml:space="preserve">  based on:</w:t>
      </w:r>
    </w:p>
    <w:p w14:paraId="5AD70816" w14:textId="371FC8EF" w:rsidR="000E07D5" w:rsidRDefault="00B062A7" w:rsidP="00B93874">
      <w:pPr>
        <w:pStyle w:val="ListParagraph"/>
        <w:numPr>
          <w:ilvl w:val="0"/>
          <w:numId w:val="14"/>
        </w:numPr>
      </w:pPr>
      <w:r>
        <w:t>Qualifications</w:t>
      </w:r>
      <w:r w:rsidR="000E07D5">
        <w:t xml:space="preserve"> (to a maximum of </w:t>
      </w:r>
      <w:r>
        <w:t>5</w:t>
      </w:r>
      <w:r w:rsidR="000E07D5">
        <w:t xml:space="preserve"> points)</w:t>
      </w:r>
    </w:p>
    <w:p w14:paraId="79A7D2E2" w14:textId="179DAABD" w:rsidR="003A467F" w:rsidRDefault="000E07D5" w:rsidP="0035650E">
      <w:pPr>
        <w:pStyle w:val="ListParagraph"/>
        <w:numPr>
          <w:ilvl w:val="0"/>
          <w:numId w:val="14"/>
        </w:numPr>
        <w:spacing w:after="0"/>
        <w:ind w:left="714" w:hanging="357"/>
      </w:pPr>
      <w:r>
        <w:t>Refereed Publication (</w:t>
      </w:r>
      <w:r w:rsidR="00B062A7">
        <w:t>to a maximum of 5 points</w:t>
      </w:r>
      <w:r>
        <w:t>)</w:t>
      </w:r>
    </w:p>
    <w:p w14:paraId="207310EF" w14:textId="77777777" w:rsidR="002C3101" w:rsidRDefault="002C3101" w:rsidP="00710665"/>
    <w:p w14:paraId="10C1EE3F" w14:textId="226477A5" w:rsidR="002C3101" w:rsidRDefault="00B62EB9" w:rsidP="00B62EB9">
      <w:r>
        <w:t>This configuration of a score through this matrix ensures that almost all disciplines have an</w:t>
      </w:r>
      <w:r w:rsidR="00B93874">
        <w:t xml:space="preserve"> </w:t>
      </w:r>
      <w:r>
        <w:t xml:space="preserve">opportunity to be successful. </w:t>
      </w:r>
    </w:p>
    <w:p w14:paraId="5F317726" w14:textId="77777777" w:rsidR="00F84EC1" w:rsidRDefault="00F84EC1" w:rsidP="00710665"/>
    <w:p w14:paraId="788B889C" w14:textId="77777777" w:rsidR="003C4770" w:rsidRDefault="003C4770" w:rsidP="003C4770">
      <w:pPr>
        <w:pStyle w:val="Heading1"/>
      </w:pPr>
      <w:r>
        <w:t xml:space="preserve">Significant caveat </w:t>
      </w:r>
    </w:p>
    <w:p w14:paraId="1C04B6F8" w14:textId="256611A6" w:rsidR="003C4770" w:rsidRDefault="00003AC5" w:rsidP="001263D6">
      <w:pPr>
        <w:spacing w:before="120" w:after="120"/>
      </w:pPr>
      <w:r>
        <w:t>All s</w:t>
      </w:r>
      <w:r w:rsidR="005F315B">
        <w:t>cholarship</w:t>
      </w:r>
      <w:r>
        <w:t xml:space="preserve"> applications</w:t>
      </w:r>
      <w:r w:rsidR="005F315B">
        <w:t xml:space="preserve"> will be ranked in accordance w</w:t>
      </w:r>
      <w:r w:rsidR="009A4E21">
        <w:t>ith the ranking criteria outlined in page two of this document</w:t>
      </w:r>
      <w:r w:rsidR="00017116">
        <w:t>.</w:t>
      </w:r>
      <w:r w:rsidR="00630109">
        <w:t xml:space="preserve"> However as outlined in the Commonwealth </w:t>
      </w:r>
      <w:r w:rsidR="00500F4E">
        <w:t>Scholarship</w:t>
      </w:r>
      <w:r w:rsidR="00630109">
        <w:t xml:space="preserve"> </w:t>
      </w:r>
      <w:r w:rsidR="00500F4E">
        <w:t>Guidelines</w:t>
      </w:r>
      <w:r w:rsidR="00630109">
        <w:t xml:space="preserve"> (Research) 2017 </w:t>
      </w:r>
      <w:proofErr w:type="spellStart"/>
      <w:r w:rsidR="00630109">
        <w:t>University’s</w:t>
      </w:r>
      <w:proofErr w:type="spellEnd"/>
      <w:r w:rsidR="00630109">
        <w:t xml:space="preserve"> </w:t>
      </w:r>
      <w:proofErr w:type="gramStart"/>
      <w:r w:rsidR="0066785F">
        <w:t>are able to</w:t>
      </w:r>
      <w:proofErr w:type="gramEnd"/>
      <w:r w:rsidR="0066785F" w:rsidRPr="0014C422">
        <w:rPr>
          <w:i/>
          <w:iCs/>
        </w:rPr>
        <w:t xml:space="preserve"> </w:t>
      </w:r>
      <w:r w:rsidR="00500F4E" w:rsidRPr="0014C422">
        <w:rPr>
          <w:i/>
          <w:iCs/>
        </w:rPr>
        <w:t>“</w:t>
      </w:r>
      <w:r w:rsidR="00EE2FBC" w:rsidRPr="0014C422">
        <w:rPr>
          <w:i/>
          <w:iCs/>
        </w:rPr>
        <w:t>give priority to a class of students such as Indigenous students, low socioeconomic status (SES) students, students undertaking research in a particular discipline or emerging area of research strength, or students undertaking a HDR for the first time</w:t>
      </w:r>
      <w:r w:rsidR="00500F4E" w:rsidRPr="0014C422">
        <w:rPr>
          <w:i/>
          <w:iCs/>
        </w:rPr>
        <w:t>”.</w:t>
      </w:r>
    </w:p>
    <w:p w14:paraId="501240BF" w14:textId="2BE41381" w:rsidR="00E14212" w:rsidRDefault="003C4770" w:rsidP="098B8116">
      <w:pPr>
        <w:spacing w:after="120"/>
        <w:rPr>
          <w:rFonts w:asciiTheme="minorHAnsi" w:hAnsiTheme="minorHAnsi"/>
          <w:b/>
          <w:bCs/>
          <w:sz w:val="28"/>
          <w:szCs w:val="28"/>
        </w:rPr>
      </w:pPr>
      <w:r>
        <w:t>CDU will give priority to students undertaking a doctoral degree for the first time. As a matter of equity, students commencing their second doctorate will be eligible to apply but will be considered for a stipend after all the candidates undertaking the PhD for the first time are considered.</w:t>
      </w:r>
      <w:r>
        <w:br w:type="page"/>
      </w:r>
    </w:p>
    <w:p w14:paraId="3FBD69C8" w14:textId="3938F158" w:rsidR="0039087A" w:rsidRDefault="0039087A" w:rsidP="0039087A">
      <w:pPr>
        <w:pStyle w:val="Heading1"/>
      </w:pPr>
      <w:r>
        <w:lastRenderedPageBreak/>
        <w:t xml:space="preserve">Ranking </w:t>
      </w:r>
      <w:r w:rsidR="00E14212">
        <w:t>Criteria</w:t>
      </w:r>
    </w:p>
    <w:p w14:paraId="4C880055" w14:textId="3B15B287" w:rsidR="00DE4F73" w:rsidRPr="00F215C4" w:rsidRDefault="00DE4F73" w:rsidP="00F215C4">
      <w:pPr>
        <w:pStyle w:val="Heading2"/>
        <w:rPr>
          <w:rFonts w:ascii="Calibri Light" w:hAnsi="Calibri Light" w:cs="Calibri Light"/>
        </w:rPr>
      </w:pPr>
      <w:r w:rsidRPr="00F215C4">
        <w:rPr>
          <w:rFonts w:ascii="Calibri Light" w:hAnsi="Calibri Light" w:cs="Calibri Light"/>
        </w:rPr>
        <w:t xml:space="preserve">Section </w:t>
      </w:r>
      <w:r w:rsidR="00B062A7">
        <w:rPr>
          <w:rFonts w:ascii="Calibri Light" w:hAnsi="Calibri Light" w:cs="Calibri Light"/>
        </w:rPr>
        <w:t>1</w:t>
      </w:r>
      <w:r w:rsidR="00F215C4">
        <w:rPr>
          <w:rFonts w:ascii="Calibri Light" w:hAnsi="Calibri Light" w:cs="Calibri Light"/>
        </w:rPr>
        <w:t xml:space="preserve"> – </w:t>
      </w:r>
      <w:r w:rsidR="00B062A7">
        <w:rPr>
          <w:rFonts w:ascii="Calibri Light" w:hAnsi="Calibri Light" w:cs="Calibri Light"/>
        </w:rPr>
        <w:t>Qualifications</w:t>
      </w:r>
    </w:p>
    <w:p w14:paraId="2FABEF8E" w14:textId="686B6607" w:rsidR="00F215C4" w:rsidRDefault="00E15AB5" w:rsidP="00DE4F73">
      <w:r>
        <w:t xml:space="preserve">A maximum of 5 will be allocated for Section </w:t>
      </w:r>
      <w:r w:rsidR="00A11E30">
        <w:t>1</w:t>
      </w:r>
      <w:r>
        <w:t xml:space="preserve">.  </w:t>
      </w:r>
    </w:p>
    <w:p w14:paraId="6D0DD1FB" w14:textId="77777777" w:rsidR="009C5F64" w:rsidRPr="007B0373" w:rsidRDefault="009C5F64" w:rsidP="009C5F64">
      <w:pPr>
        <w:rPr>
          <w:rFonts w:cstheme="majorHAnsi"/>
          <w:szCs w:val="22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88"/>
        <w:gridCol w:w="1417"/>
        <w:gridCol w:w="2506"/>
        <w:gridCol w:w="4440"/>
      </w:tblGrid>
      <w:tr w:rsidR="009C5F64" w:rsidRPr="007B0373" w14:paraId="2C999208" w14:textId="77777777" w:rsidTr="009C5F64">
        <w:tc>
          <w:tcPr>
            <w:tcW w:w="988" w:type="dxa"/>
          </w:tcPr>
          <w:p w14:paraId="2E6D372F" w14:textId="77777777" w:rsidR="009C5F64" w:rsidRPr="00DE056E" w:rsidRDefault="009C5F64" w:rsidP="00FD0B6B">
            <w:pPr>
              <w:spacing w:before="40" w:after="40"/>
              <w:rPr>
                <w:rFonts w:cstheme="majorHAnsi"/>
                <w:b/>
                <w:bCs/>
              </w:rPr>
            </w:pPr>
            <w:r w:rsidRPr="00DE056E">
              <w:rPr>
                <w:rFonts w:cstheme="majorHAnsi"/>
                <w:b/>
                <w:bCs/>
              </w:rPr>
              <w:t>Ranking</w:t>
            </w:r>
          </w:p>
        </w:tc>
        <w:tc>
          <w:tcPr>
            <w:tcW w:w="1417" w:type="dxa"/>
          </w:tcPr>
          <w:p w14:paraId="2EEAD6A0" w14:textId="77777777" w:rsidR="009C5F64" w:rsidRPr="00DE056E" w:rsidRDefault="009C5F64" w:rsidP="00FD0B6B">
            <w:pPr>
              <w:spacing w:before="40" w:after="40"/>
              <w:rPr>
                <w:rFonts w:cstheme="majorHAnsi"/>
                <w:b/>
                <w:bCs/>
              </w:rPr>
            </w:pPr>
            <w:proofErr w:type="spellStart"/>
            <w:r w:rsidRPr="00DE056E">
              <w:rPr>
                <w:rFonts w:cstheme="majorHAnsi"/>
                <w:b/>
                <w:bCs/>
              </w:rPr>
              <w:t>Honours</w:t>
            </w:r>
            <w:proofErr w:type="spellEnd"/>
          </w:p>
        </w:tc>
        <w:tc>
          <w:tcPr>
            <w:tcW w:w="2506" w:type="dxa"/>
          </w:tcPr>
          <w:p w14:paraId="023875B8" w14:textId="77777777" w:rsidR="009C5F64" w:rsidRPr="00DE056E" w:rsidRDefault="009C5F64" w:rsidP="00FD0B6B">
            <w:pPr>
              <w:spacing w:before="40" w:after="40"/>
              <w:rPr>
                <w:rFonts w:cstheme="majorHAnsi"/>
                <w:b/>
                <w:bCs/>
              </w:rPr>
            </w:pPr>
            <w:r w:rsidRPr="00DE056E">
              <w:rPr>
                <w:rFonts w:cstheme="majorHAnsi"/>
                <w:b/>
                <w:bCs/>
              </w:rPr>
              <w:t>Research Masters</w:t>
            </w:r>
          </w:p>
        </w:tc>
        <w:tc>
          <w:tcPr>
            <w:tcW w:w="4440" w:type="dxa"/>
          </w:tcPr>
          <w:p w14:paraId="4B08D328" w14:textId="77777777" w:rsidR="009C5F64" w:rsidRPr="00DE056E" w:rsidRDefault="009C5F64" w:rsidP="00FD0B6B">
            <w:pPr>
              <w:spacing w:before="40" w:after="40"/>
              <w:rPr>
                <w:rFonts w:cstheme="majorHAnsi"/>
                <w:b/>
                <w:bCs/>
              </w:rPr>
            </w:pPr>
            <w:r w:rsidRPr="00DE056E">
              <w:rPr>
                <w:rFonts w:cstheme="majorHAnsi"/>
                <w:b/>
                <w:bCs/>
              </w:rPr>
              <w:t>Coursework Masters (dissertation component)</w:t>
            </w:r>
          </w:p>
        </w:tc>
      </w:tr>
      <w:tr w:rsidR="009C5F64" w:rsidRPr="007B0373" w14:paraId="70EBFDF0" w14:textId="77777777" w:rsidTr="009C5F64">
        <w:tc>
          <w:tcPr>
            <w:tcW w:w="988" w:type="dxa"/>
          </w:tcPr>
          <w:p w14:paraId="1A8407FD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5</w:t>
            </w:r>
          </w:p>
        </w:tc>
        <w:tc>
          <w:tcPr>
            <w:tcW w:w="1417" w:type="dxa"/>
          </w:tcPr>
          <w:p w14:paraId="56332889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H1</w:t>
            </w:r>
          </w:p>
        </w:tc>
        <w:tc>
          <w:tcPr>
            <w:tcW w:w="2506" w:type="dxa"/>
          </w:tcPr>
          <w:p w14:paraId="03A6EF62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HD or D; ungraded Pass*</w:t>
            </w:r>
          </w:p>
        </w:tc>
        <w:tc>
          <w:tcPr>
            <w:tcW w:w="4440" w:type="dxa"/>
          </w:tcPr>
          <w:p w14:paraId="363A2D63" w14:textId="691B96CD" w:rsidR="009C5F64" w:rsidRPr="007B0373" w:rsidRDefault="00E42F6D" w:rsidP="00FD0B6B">
            <w:pPr>
              <w:spacing w:before="40" w:after="40"/>
              <w:jc w:val="center"/>
              <w:rPr>
                <w:rFonts w:cstheme="majorHAnsi"/>
              </w:rPr>
            </w:pPr>
            <w:r>
              <w:rPr>
                <w:rFonts w:cstheme="majorHAnsi"/>
              </w:rPr>
              <w:t>-</w:t>
            </w:r>
          </w:p>
        </w:tc>
      </w:tr>
      <w:tr w:rsidR="009C5F64" w:rsidRPr="007B0373" w14:paraId="09BBCE90" w14:textId="77777777" w:rsidTr="009C5F64">
        <w:tc>
          <w:tcPr>
            <w:tcW w:w="988" w:type="dxa"/>
          </w:tcPr>
          <w:p w14:paraId="2879CB43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4</w:t>
            </w:r>
          </w:p>
        </w:tc>
        <w:tc>
          <w:tcPr>
            <w:tcW w:w="1417" w:type="dxa"/>
          </w:tcPr>
          <w:p w14:paraId="6377928B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H2A or H2.1</w:t>
            </w:r>
          </w:p>
        </w:tc>
        <w:tc>
          <w:tcPr>
            <w:tcW w:w="2506" w:type="dxa"/>
          </w:tcPr>
          <w:p w14:paraId="7D3DCA17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Cr</w:t>
            </w:r>
          </w:p>
        </w:tc>
        <w:tc>
          <w:tcPr>
            <w:tcW w:w="4440" w:type="dxa"/>
          </w:tcPr>
          <w:p w14:paraId="467ECE44" w14:textId="13596F9D" w:rsidR="009C5F64" w:rsidRPr="007B0373" w:rsidRDefault="00E42F6D" w:rsidP="00FD0B6B">
            <w:pPr>
              <w:spacing w:before="40" w:after="40"/>
              <w:jc w:val="center"/>
              <w:rPr>
                <w:rFonts w:cstheme="majorHAnsi"/>
              </w:rPr>
            </w:pPr>
            <w:r>
              <w:rPr>
                <w:rFonts w:cstheme="majorHAnsi"/>
              </w:rPr>
              <w:t>-</w:t>
            </w:r>
          </w:p>
        </w:tc>
      </w:tr>
      <w:tr w:rsidR="009C5F64" w:rsidRPr="007B0373" w14:paraId="62CC3024" w14:textId="77777777" w:rsidTr="009C5F64">
        <w:tc>
          <w:tcPr>
            <w:tcW w:w="988" w:type="dxa"/>
          </w:tcPr>
          <w:p w14:paraId="04F02536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3.5</w:t>
            </w:r>
          </w:p>
        </w:tc>
        <w:tc>
          <w:tcPr>
            <w:tcW w:w="1417" w:type="dxa"/>
          </w:tcPr>
          <w:p w14:paraId="0BD03341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-</w:t>
            </w:r>
          </w:p>
        </w:tc>
        <w:tc>
          <w:tcPr>
            <w:tcW w:w="2506" w:type="dxa"/>
          </w:tcPr>
          <w:p w14:paraId="4D4B05A7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-</w:t>
            </w:r>
          </w:p>
        </w:tc>
        <w:tc>
          <w:tcPr>
            <w:tcW w:w="4440" w:type="dxa"/>
          </w:tcPr>
          <w:p w14:paraId="5224A49E" w14:textId="663C8618" w:rsidR="009C5F64" w:rsidRPr="007B0373" w:rsidRDefault="00E42F6D" w:rsidP="00FD0B6B">
            <w:pPr>
              <w:spacing w:before="40" w:after="40"/>
              <w:jc w:val="center"/>
              <w:rPr>
                <w:rFonts w:cstheme="majorHAnsi"/>
              </w:rPr>
            </w:pPr>
            <w:r>
              <w:rPr>
                <w:rFonts w:cstheme="majorHAnsi"/>
              </w:rPr>
              <w:t>HD/</w:t>
            </w:r>
            <w:r w:rsidR="009C5F64" w:rsidRPr="007B0373">
              <w:rPr>
                <w:rFonts w:cstheme="majorHAnsi"/>
              </w:rPr>
              <w:t>D</w:t>
            </w:r>
          </w:p>
        </w:tc>
      </w:tr>
      <w:tr w:rsidR="009C5F64" w:rsidRPr="007B0373" w14:paraId="203AE360" w14:textId="77777777" w:rsidTr="009C5F64">
        <w:tc>
          <w:tcPr>
            <w:tcW w:w="988" w:type="dxa"/>
          </w:tcPr>
          <w:p w14:paraId="4E5FC0C0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3</w:t>
            </w:r>
          </w:p>
        </w:tc>
        <w:tc>
          <w:tcPr>
            <w:tcW w:w="1417" w:type="dxa"/>
          </w:tcPr>
          <w:p w14:paraId="4A726043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H2B or H2.2</w:t>
            </w:r>
          </w:p>
        </w:tc>
        <w:tc>
          <w:tcPr>
            <w:tcW w:w="2506" w:type="dxa"/>
          </w:tcPr>
          <w:p w14:paraId="20E3D45E" w14:textId="77777777" w:rsidR="009C5F64" w:rsidRPr="007B0373" w:rsidRDefault="009C5F64" w:rsidP="00FD0B6B">
            <w:pPr>
              <w:spacing w:before="40" w:after="40"/>
              <w:jc w:val="center"/>
              <w:rPr>
                <w:rFonts w:cstheme="majorHAnsi"/>
              </w:rPr>
            </w:pPr>
            <w:r w:rsidRPr="007B0373">
              <w:rPr>
                <w:rFonts w:cstheme="majorHAnsi"/>
              </w:rPr>
              <w:t>P</w:t>
            </w:r>
          </w:p>
        </w:tc>
        <w:tc>
          <w:tcPr>
            <w:tcW w:w="4440" w:type="dxa"/>
          </w:tcPr>
          <w:p w14:paraId="5F56CE72" w14:textId="40E7B00B" w:rsidR="009C5F64" w:rsidRPr="007B0373" w:rsidRDefault="00E42F6D" w:rsidP="00FD0B6B">
            <w:pPr>
              <w:spacing w:before="40" w:after="40"/>
              <w:jc w:val="center"/>
              <w:rPr>
                <w:rFonts w:cstheme="majorHAnsi"/>
              </w:rPr>
            </w:pPr>
            <w:r>
              <w:rPr>
                <w:rFonts w:cstheme="majorHAnsi"/>
              </w:rPr>
              <w:t>-</w:t>
            </w:r>
          </w:p>
        </w:tc>
      </w:tr>
    </w:tbl>
    <w:p w14:paraId="0E31AC4D" w14:textId="77777777" w:rsidR="009C5F64" w:rsidRPr="007B0373" w:rsidRDefault="009C5F64" w:rsidP="009C5F64">
      <w:pPr>
        <w:rPr>
          <w:rFonts w:cstheme="majorHAnsi"/>
          <w:szCs w:val="22"/>
        </w:rPr>
      </w:pPr>
      <w:r w:rsidRPr="007B0373">
        <w:rPr>
          <w:rFonts w:cstheme="majorHAnsi"/>
          <w:szCs w:val="22"/>
        </w:rPr>
        <w:t xml:space="preserve">* </w:t>
      </w:r>
      <w:proofErr w:type="gramStart"/>
      <w:r w:rsidRPr="00F311D4">
        <w:rPr>
          <w:rFonts w:cstheme="majorHAnsi"/>
          <w:i/>
          <w:iCs/>
          <w:sz w:val="20"/>
          <w:szCs w:val="20"/>
        </w:rPr>
        <w:t>in</w:t>
      </w:r>
      <w:proofErr w:type="gramEnd"/>
      <w:r w:rsidRPr="00F311D4">
        <w:rPr>
          <w:rFonts w:cstheme="majorHAnsi"/>
          <w:i/>
          <w:iCs/>
          <w:sz w:val="20"/>
          <w:szCs w:val="20"/>
        </w:rPr>
        <w:t xml:space="preserve"> case of an ungraded pass Research Masters, a verifiable institutional record confirming that the candidate’s thesis is in the top 5% of research will grant an allocation of 5 points.</w:t>
      </w:r>
    </w:p>
    <w:p w14:paraId="3D1695BB" w14:textId="77777777" w:rsidR="00C50A6D" w:rsidRPr="00C50A6D" w:rsidRDefault="00C50A6D" w:rsidP="00C50A6D">
      <w:pPr>
        <w:rPr>
          <w:lang w:val="en-AU"/>
        </w:rPr>
      </w:pPr>
    </w:p>
    <w:p w14:paraId="779329EB" w14:textId="78E546AB" w:rsidR="009118CF" w:rsidRPr="00DE056E" w:rsidRDefault="00AA4624" w:rsidP="00DE056E">
      <w:pPr>
        <w:pStyle w:val="Heading2"/>
        <w:rPr>
          <w:rFonts w:ascii="Calibri Light" w:hAnsi="Calibri Light" w:cs="Calibri Light"/>
        </w:rPr>
      </w:pPr>
      <w:r w:rsidRPr="00DE056E">
        <w:rPr>
          <w:rFonts w:ascii="Calibri Light" w:hAnsi="Calibri Light" w:cs="Calibri Light"/>
        </w:rPr>
        <w:t xml:space="preserve">Section </w:t>
      </w:r>
      <w:r w:rsidR="00D02E75">
        <w:rPr>
          <w:rFonts w:ascii="Calibri Light" w:hAnsi="Calibri Light" w:cs="Calibri Light"/>
        </w:rPr>
        <w:t>2</w:t>
      </w:r>
      <w:r w:rsidRPr="00DE056E">
        <w:rPr>
          <w:rFonts w:ascii="Calibri Light" w:hAnsi="Calibri Light" w:cs="Calibri Light"/>
        </w:rPr>
        <w:t xml:space="preserve"> </w:t>
      </w:r>
      <w:r w:rsidR="009118CF" w:rsidRPr="00DE056E">
        <w:rPr>
          <w:rFonts w:ascii="Calibri Light" w:hAnsi="Calibri Light" w:cs="Calibri Light"/>
        </w:rPr>
        <w:t>–</w:t>
      </w:r>
      <w:r w:rsidRPr="00DE056E">
        <w:rPr>
          <w:rFonts w:ascii="Calibri Light" w:hAnsi="Calibri Light" w:cs="Calibri Light"/>
        </w:rPr>
        <w:t xml:space="preserve"> </w:t>
      </w:r>
      <w:r w:rsidR="009118CF" w:rsidRPr="00DE056E">
        <w:rPr>
          <w:rFonts w:ascii="Calibri Light" w:hAnsi="Calibri Light" w:cs="Calibri Light"/>
        </w:rPr>
        <w:t>Refereed Publications</w:t>
      </w:r>
    </w:p>
    <w:p w14:paraId="15FAF34E" w14:textId="67CCF807" w:rsidR="00732479" w:rsidRDefault="2399336A" w:rsidP="00F311D4">
      <w:r>
        <w:t>A</w:t>
      </w:r>
      <w:r w:rsidR="009118CF">
        <w:t xml:space="preserve"> </w:t>
      </w:r>
      <w:r w:rsidR="00DE056E">
        <w:t xml:space="preserve">maximum of </w:t>
      </w:r>
      <w:r w:rsidR="00D02E75">
        <w:t>five</w:t>
      </w:r>
      <w:r w:rsidR="00DE056E">
        <w:t xml:space="preserve"> point</w:t>
      </w:r>
      <w:r w:rsidR="00D02E75">
        <w:t>s</w:t>
      </w:r>
      <w:r w:rsidR="00DE056E">
        <w:t xml:space="preserve"> will be allocated for Section </w:t>
      </w:r>
      <w:r w:rsidR="00EC61AB">
        <w:t>2</w:t>
      </w:r>
      <w:r w:rsidR="00DE056E">
        <w:t xml:space="preserve">. </w:t>
      </w:r>
      <w:r w:rsidR="0052547B">
        <w:t>The publication</w:t>
      </w:r>
      <w:r w:rsidR="7CE70485">
        <w:t>s</w:t>
      </w:r>
      <w:r w:rsidR="0052547B">
        <w:t xml:space="preserve"> must be published and </w:t>
      </w:r>
      <w:r w:rsidR="006D1843">
        <w:t>verified</w:t>
      </w:r>
      <w:r w:rsidR="0052547B">
        <w:t xml:space="preserve"> at the time of the University’s ranking </w:t>
      </w:r>
      <w:r w:rsidR="006D1843">
        <w:t>process</w:t>
      </w:r>
      <w:r w:rsidR="0052547B">
        <w:t xml:space="preserve"> to be considered </w:t>
      </w:r>
      <w:r w:rsidR="006D1843">
        <w:t>in the ranking.  “Under review” publications will not be considered.</w:t>
      </w:r>
    </w:p>
    <w:p w14:paraId="2059583D" w14:textId="77777777" w:rsidR="00F311D4" w:rsidRDefault="00F311D4" w:rsidP="00F311D4"/>
    <w:tbl>
      <w:tblPr>
        <w:tblStyle w:val="TableGrid"/>
        <w:tblW w:w="5949" w:type="dxa"/>
        <w:tblLook w:val="04A0" w:firstRow="1" w:lastRow="0" w:firstColumn="1" w:lastColumn="0" w:noHBand="0" w:noVBand="1"/>
      </w:tblPr>
      <w:tblGrid>
        <w:gridCol w:w="4390"/>
        <w:gridCol w:w="1559"/>
      </w:tblGrid>
      <w:tr w:rsidR="00732479" w14:paraId="0C58002C" w14:textId="77777777" w:rsidTr="00DE056E">
        <w:tc>
          <w:tcPr>
            <w:tcW w:w="4390" w:type="dxa"/>
          </w:tcPr>
          <w:p w14:paraId="3216D174" w14:textId="0B49DDA6" w:rsidR="00732479" w:rsidRPr="00DE056E" w:rsidRDefault="00732479" w:rsidP="00FD0B6B">
            <w:pPr>
              <w:spacing w:before="40" w:after="40"/>
              <w:rPr>
                <w:b/>
                <w:bCs/>
              </w:rPr>
            </w:pPr>
            <w:r w:rsidRPr="00DE056E">
              <w:rPr>
                <w:b/>
                <w:bCs/>
              </w:rPr>
              <w:t>Publication</w:t>
            </w:r>
          </w:p>
        </w:tc>
        <w:tc>
          <w:tcPr>
            <w:tcW w:w="1559" w:type="dxa"/>
          </w:tcPr>
          <w:p w14:paraId="306E2396" w14:textId="1F3CC4BC" w:rsidR="00732479" w:rsidRPr="00DE056E" w:rsidRDefault="00732479" w:rsidP="00FD0B6B">
            <w:pPr>
              <w:spacing w:before="40" w:after="40"/>
              <w:rPr>
                <w:b/>
                <w:bCs/>
              </w:rPr>
            </w:pPr>
            <w:r w:rsidRPr="00DE056E">
              <w:rPr>
                <w:b/>
                <w:bCs/>
              </w:rPr>
              <w:t>Point Value</w:t>
            </w:r>
          </w:p>
        </w:tc>
      </w:tr>
      <w:tr w:rsidR="00732479" w14:paraId="44642E0C" w14:textId="77777777" w:rsidTr="00DE056E">
        <w:tc>
          <w:tcPr>
            <w:tcW w:w="4390" w:type="dxa"/>
          </w:tcPr>
          <w:p w14:paraId="270B40D2" w14:textId="2112510A" w:rsidR="00732479" w:rsidRDefault="00492087" w:rsidP="00FD0B6B">
            <w:pPr>
              <w:spacing w:before="40" w:after="40"/>
            </w:pPr>
            <w:proofErr w:type="gramStart"/>
            <w:r w:rsidRPr="00492087">
              <w:t>Singly-authored</w:t>
            </w:r>
            <w:proofErr w:type="gramEnd"/>
            <w:r w:rsidRPr="00492087">
              <w:t xml:space="preserve"> scholarly monograph</w:t>
            </w:r>
          </w:p>
        </w:tc>
        <w:tc>
          <w:tcPr>
            <w:tcW w:w="1559" w:type="dxa"/>
          </w:tcPr>
          <w:p w14:paraId="75C291E6" w14:textId="42076BA9" w:rsidR="00732479" w:rsidRDefault="00DE056E" w:rsidP="00FD0B6B">
            <w:pPr>
              <w:spacing w:before="40" w:after="40"/>
            </w:pPr>
            <w:r>
              <w:t>1</w:t>
            </w:r>
          </w:p>
        </w:tc>
      </w:tr>
      <w:tr w:rsidR="00732479" w14:paraId="53FCC66C" w14:textId="77777777" w:rsidTr="00DE056E">
        <w:tc>
          <w:tcPr>
            <w:tcW w:w="4390" w:type="dxa"/>
          </w:tcPr>
          <w:p w14:paraId="52476830" w14:textId="5E0A54E6" w:rsidR="00732479" w:rsidRDefault="00E577A5" w:rsidP="00FD0B6B">
            <w:pPr>
              <w:spacing w:before="40" w:after="40"/>
            </w:pPr>
            <w:proofErr w:type="gramStart"/>
            <w:r w:rsidRPr="00E577A5">
              <w:t>Singly-authored</w:t>
            </w:r>
            <w:proofErr w:type="gramEnd"/>
            <w:r w:rsidRPr="00E577A5">
              <w:t xml:space="preserve"> peer review article</w:t>
            </w:r>
          </w:p>
        </w:tc>
        <w:tc>
          <w:tcPr>
            <w:tcW w:w="1559" w:type="dxa"/>
          </w:tcPr>
          <w:p w14:paraId="1874CD83" w14:textId="3790F896" w:rsidR="00732479" w:rsidRDefault="00DE056E" w:rsidP="00FD0B6B">
            <w:pPr>
              <w:spacing w:before="40" w:after="40"/>
            </w:pPr>
            <w:r>
              <w:t>0.8</w:t>
            </w:r>
          </w:p>
        </w:tc>
      </w:tr>
      <w:tr w:rsidR="00732479" w14:paraId="4EB59540" w14:textId="77777777" w:rsidTr="00DE056E">
        <w:tc>
          <w:tcPr>
            <w:tcW w:w="4390" w:type="dxa"/>
          </w:tcPr>
          <w:p w14:paraId="2355010A" w14:textId="37CEC21D" w:rsidR="00732479" w:rsidRDefault="00843C6D" w:rsidP="00FD0B6B">
            <w:pPr>
              <w:spacing w:before="40" w:after="40"/>
            </w:pPr>
            <w:r w:rsidRPr="00843C6D">
              <w:t>First-authored peer review article</w:t>
            </w:r>
          </w:p>
        </w:tc>
        <w:tc>
          <w:tcPr>
            <w:tcW w:w="1559" w:type="dxa"/>
          </w:tcPr>
          <w:p w14:paraId="0F15B461" w14:textId="19D94688" w:rsidR="00732479" w:rsidRDefault="00DE056E" w:rsidP="00FD0B6B">
            <w:pPr>
              <w:spacing w:before="40" w:after="40"/>
            </w:pPr>
            <w:r>
              <w:t>0.7</w:t>
            </w:r>
          </w:p>
        </w:tc>
      </w:tr>
      <w:tr w:rsidR="00732479" w14:paraId="57816826" w14:textId="77777777" w:rsidTr="00DE056E">
        <w:tc>
          <w:tcPr>
            <w:tcW w:w="4390" w:type="dxa"/>
          </w:tcPr>
          <w:p w14:paraId="272B91F1" w14:textId="5DD2B399" w:rsidR="00732479" w:rsidRDefault="008D4100" w:rsidP="00FD0B6B">
            <w:pPr>
              <w:spacing w:before="40" w:after="40"/>
            </w:pPr>
            <w:r w:rsidRPr="00F80247">
              <w:rPr>
                <w:rFonts w:cstheme="majorHAnsi"/>
                <w:sz w:val="24"/>
                <w:szCs w:val="24"/>
              </w:rPr>
              <w:t>First-authored refereed conference paper</w:t>
            </w:r>
          </w:p>
        </w:tc>
        <w:tc>
          <w:tcPr>
            <w:tcW w:w="1559" w:type="dxa"/>
          </w:tcPr>
          <w:p w14:paraId="4D8A8E49" w14:textId="10E32EE6" w:rsidR="00732479" w:rsidRDefault="00DE056E" w:rsidP="00FD0B6B">
            <w:pPr>
              <w:spacing w:before="40" w:after="40"/>
            </w:pPr>
            <w:r>
              <w:t>0.6</w:t>
            </w:r>
          </w:p>
        </w:tc>
      </w:tr>
      <w:tr w:rsidR="008D4100" w14:paraId="3F6ADC10" w14:textId="77777777" w:rsidTr="00DE056E">
        <w:tc>
          <w:tcPr>
            <w:tcW w:w="4390" w:type="dxa"/>
          </w:tcPr>
          <w:p w14:paraId="1378ED2E" w14:textId="0C3BEA22" w:rsidR="008D4100" w:rsidRPr="00F80247" w:rsidRDefault="00DE056E" w:rsidP="00FD0B6B">
            <w:pPr>
              <w:spacing w:before="40" w:after="40"/>
              <w:rPr>
                <w:rFonts w:cstheme="majorHAnsi"/>
                <w:sz w:val="24"/>
              </w:rPr>
            </w:pPr>
            <w:r w:rsidRPr="00F80247">
              <w:rPr>
                <w:rFonts w:cstheme="majorHAnsi"/>
                <w:sz w:val="24"/>
                <w:szCs w:val="24"/>
              </w:rPr>
              <w:t>Peer-reviewed NTRO</w:t>
            </w:r>
          </w:p>
        </w:tc>
        <w:tc>
          <w:tcPr>
            <w:tcW w:w="1559" w:type="dxa"/>
          </w:tcPr>
          <w:p w14:paraId="212FBCCE" w14:textId="6872C5FE" w:rsidR="008D4100" w:rsidRDefault="00DE056E" w:rsidP="00FD0B6B">
            <w:pPr>
              <w:spacing w:before="40" w:after="40"/>
            </w:pPr>
            <w:r>
              <w:t>0.5</w:t>
            </w:r>
          </w:p>
        </w:tc>
      </w:tr>
    </w:tbl>
    <w:p w14:paraId="4809AE9B" w14:textId="77777777" w:rsidR="00243153" w:rsidRDefault="00243153" w:rsidP="00710665"/>
    <w:p w14:paraId="367C5743" w14:textId="77777777" w:rsidR="00EE205C" w:rsidRDefault="00EE205C" w:rsidP="00710665"/>
    <w:p w14:paraId="5B2C6ED8" w14:textId="77777777" w:rsidR="00EE205C" w:rsidRDefault="00EE205C" w:rsidP="00710665"/>
    <w:p w14:paraId="52A53593" w14:textId="77777777" w:rsidR="00EE205C" w:rsidRDefault="00EE205C" w:rsidP="00710665"/>
    <w:p w14:paraId="270531D4" w14:textId="77777777" w:rsidR="00EE205C" w:rsidRDefault="00EE205C" w:rsidP="00710665"/>
    <w:p w14:paraId="0D555B4D" w14:textId="77777777" w:rsidR="00EE205C" w:rsidRPr="00710665" w:rsidRDefault="00EE205C" w:rsidP="00710665"/>
    <w:sectPr w:rsidR="00EE205C" w:rsidRPr="00710665" w:rsidSect="00DE056E">
      <w:headerReference w:type="even" r:id="rId14"/>
      <w:headerReference w:type="default" r:id="rId15"/>
      <w:footerReference w:type="default" r:id="rId16"/>
      <w:headerReference w:type="first" r:id="rId17"/>
      <w:footerReference w:type="first" r:id="rId18"/>
      <w:pgSz w:w="11900" w:h="16840"/>
      <w:pgMar w:top="1985" w:right="1127" w:bottom="1701" w:left="1315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2DF50" w14:textId="77777777" w:rsidR="00067761" w:rsidRDefault="00067761" w:rsidP="00452E05">
      <w:r>
        <w:separator/>
      </w:r>
    </w:p>
  </w:endnote>
  <w:endnote w:type="continuationSeparator" w:id="0">
    <w:p w14:paraId="59A82255" w14:textId="77777777" w:rsidR="00067761" w:rsidRDefault="00067761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Raleway ExtraBold">
    <w:panose1 w:val="020B0903030101060003"/>
    <w:charset w:val="00"/>
    <w:family w:val="swiss"/>
    <w:pitch w:val="variable"/>
    <w:sig w:usb0="A00002FF" w:usb1="5000205B" w:usb2="00000000" w:usb3="00000000" w:csb0="00000097" w:csb1="00000000"/>
  </w:font>
  <w:font w:name="DIN-Light">
    <w:altName w:val="Calibri"/>
    <w:panose1 w:val="00000000000000000000"/>
    <w:charset w:val="00"/>
    <w:family w:val="modern"/>
    <w:notTrueType/>
    <w:pitch w:val="variable"/>
    <w:sig w:usb0="A000002F" w:usb1="4000004A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4FB3D" w14:textId="59B5DD47" w:rsidR="001B5BCC" w:rsidRPr="000725AD" w:rsidRDefault="000725AD" w:rsidP="000725AD">
    <w:pPr>
      <w:pStyle w:val="BasicParagraph"/>
      <w:tabs>
        <w:tab w:val="right" w:pos="9214"/>
      </w:tabs>
      <w:suppressAutoHyphens/>
      <w:spacing w:line="276" w:lineRule="auto"/>
      <w:rPr>
        <w:rFonts w:cs="DIN-Light"/>
        <w:sz w:val="16"/>
        <w:szCs w:val="16"/>
        <w:lang w:val="en-AU"/>
      </w:rPr>
    </w:pPr>
    <w:r w:rsidRPr="004924E2">
      <w:rPr>
        <w:rFonts w:cs="DIN-Light"/>
        <w:color w:val="000000" w:themeColor="text1"/>
        <w:sz w:val="16"/>
        <w:szCs w:val="16"/>
      </w:rPr>
      <w:t xml:space="preserve">CRICOS Provider No. 00300K (NT/VIC) | 03286A (NSW) RTO Provider No. 0373 </w:t>
    </w:r>
    <w:r>
      <w:rPr>
        <w:rFonts w:cs="DIN-Light"/>
        <w:color w:val="000000" w:themeColor="text1"/>
        <w:sz w:val="16"/>
        <w:szCs w:val="16"/>
      </w:rPr>
      <w:br/>
    </w:r>
    <w:r w:rsidRPr="003602DE">
      <w:rPr>
        <w:rFonts w:cs="DIN-Light"/>
        <w:sz w:val="16"/>
        <w:szCs w:val="16"/>
        <w:lang w:val="en-AU"/>
      </w:rPr>
      <w:t>TEQSA Provider ID PRV12069</w:t>
    </w:r>
    <w:r>
      <w:rPr>
        <w:rFonts w:cs="DIN-Light"/>
        <w:sz w:val="16"/>
        <w:szCs w:val="16"/>
        <w:lang w:val="en-AU"/>
      </w:rPr>
      <w:t xml:space="preserve"> |</w:t>
    </w:r>
    <w:r w:rsidRPr="004924E2">
      <w:rPr>
        <w:rFonts w:cs="DIN-Light"/>
        <w:color w:val="000000" w:themeColor="text1"/>
        <w:sz w:val="16"/>
        <w:szCs w:val="16"/>
      </w:rPr>
      <w:t>ABN 54 093 513 649</w:t>
    </w:r>
    <w:r>
      <w:rPr>
        <w:rFonts w:cs="DIN-Light"/>
        <w:sz w:val="16"/>
        <w:szCs w:val="16"/>
        <w:lang w:val="en-AU"/>
      </w:rPr>
      <w:tab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056EB" w14:textId="58BBF501" w:rsidR="00EC2C66" w:rsidRPr="009D601F" w:rsidRDefault="009D601F" w:rsidP="009D601F">
    <w:pPr>
      <w:pStyle w:val="BasicParagraph"/>
      <w:tabs>
        <w:tab w:val="right" w:pos="9214"/>
      </w:tabs>
      <w:suppressAutoHyphens/>
      <w:spacing w:line="276" w:lineRule="auto"/>
      <w:rPr>
        <w:rFonts w:cs="DIN-Light"/>
        <w:sz w:val="16"/>
        <w:szCs w:val="16"/>
        <w:lang w:val="en-AU"/>
      </w:rPr>
    </w:pPr>
    <w:r w:rsidRPr="004924E2">
      <w:rPr>
        <w:rFonts w:cs="DIN-Light"/>
        <w:color w:val="000000" w:themeColor="text1"/>
        <w:sz w:val="16"/>
        <w:szCs w:val="16"/>
      </w:rPr>
      <w:t xml:space="preserve">CRICOS Provider No. 00300K (NT/VIC) | 03286A (NSW) RTO Provider No. 0373 </w:t>
    </w:r>
    <w:r>
      <w:rPr>
        <w:rFonts w:cs="DIN-Light"/>
        <w:color w:val="000000" w:themeColor="text1"/>
        <w:sz w:val="16"/>
        <w:szCs w:val="16"/>
      </w:rPr>
      <w:br/>
    </w:r>
    <w:r w:rsidRPr="003602DE">
      <w:rPr>
        <w:rFonts w:cs="DIN-Light"/>
        <w:sz w:val="16"/>
        <w:szCs w:val="16"/>
        <w:lang w:val="en-AU"/>
      </w:rPr>
      <w:t>TEQSA Provider ID PRV12069</w:t>
    </w:r>
    <w:r>
      <w:rPr>
        <w:rFonts w:cs="DIN-Light"/>
        <w:sz w:val="16"/>
        <w:szCs w:val="16"/>
        <w:lang w:val="en-AU"/>
      </w:rPr>
      <w:t xml:space="preserve"> |</w:t>
    </w:r>
    <w:r w:rsidRPr="004924E2">
      <w:rPr>
        <w:rFonts w:cs="DIN-Light"/>
        <w:color w:val="000000" w:themeColor="text1"/>
        <w:sz w:val="16"/>
        <w:szCs w:val="16"/>
      </w:rPr>
      <w:t>ABN 54 093 513 649</w:t>
    </w:r>
    <w:r>
      <w:rPr>
        <w:rFonts w:cs="DIN-Light"/>
        <w:sz w:val="16"/>
        <w:szCs w:val="16"/>
        <w:lang w:val="en-AU"/>
      </w:rPr>
      <w:tab/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="00EC2C66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CB906A" w14:textId="77777777" w:rsidR="00067761" w:rsidRDefault="00067761" w:rsidP="00452E05">
      <w:r>
        <w:separator/>
      </w:r>
    </w:p>
  </w:footnote>
  <w:footnote w:type="continuationSeparator" w:id="0">
    <w:p w14:paraId="6779C54C" w14:textId="77777777" w:rsidR="00067761" w:rsidRDefault="00067761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634CF" w14:textId="77777777" w:rsidR="00C43A65" w:rsidRDefault="00000000">
    <w:pPr>
      <w:pStyle w:val="Header"/>
    </w:pPr>
    <w:r>
      <w:rPr>
        <w:noProof/>
      </w:rPr>
      <w:pict w14:anchorId="7B8448C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4" o:spid="_x0000_s1027" type="#_x0000_t75" alt="" style="position:absolute;margin-left:0;margin-top:0;width:595.5pt;height:842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4 copy 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/>
        <w:szCs w:val="20"/>
      </w:rPr>
      <w:id w:val="-932199739"/>
      <w:docPartObj>
        <w:docPartGallery w:val="Watermarks"/>
      </w:docPartObj>
    </w:sdtPr>
    <w:sdtContent>
      <w:p w14:paraId="1247139E" w14:textId="77777777" w:rsidR="00397830" w:rsidRPr="00397830" w:rsidRDefault="00000000" w:rsidP="00397830">
        <w:pPr>
          <w:pStyle w:val="Header"/>
          <w:tabs>
            <w:tab w:val="clear" w:pos="4680"/>
            <w:tab w:val="clear" w:pos="9360"/>
          </w:tabs>
          <w:rPr>
            <w:noProof/>
            <w:szCs w:val="20"/>
          </w:rPr>
        </w:pPr>
        <w:r>
          <w:rPr>
            <w:noProof/>
            <w:szCs w:val="20"/>
          </w:rPr>
          <w:pict w14:anchorId="1CE95E7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921580" o:spid="_x0000_s1026" type="#_x0000_t75" alt="" style="position:absolute;margin-left:0;margin-top:0;width:595.5pt;height:842.25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    <v:imagedata r:id="rId1" o:title="Artboard 4 copy 52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5AE4B" w14:textId="77777777" w:rsidR="00C62BC1" w:rsidRDefault="00000000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</w:rPr>
      <w:pict w14:anchorId="3FD93F5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3" o:spid="_x0000_s1025" type="#_x0000_t75" alt="" style="position:absolute;margin-left:-66pt;margin-top:-99.95pt;width:595.5pt;height:842pt;z-index:-251658240;mso-wrap-edited:f;mso-width-percent:0;mso-height-percent:0;mso-position-horizontal-relative:margin;mso-position-vertical-relative:margin;mso-width-percent:0;mso-height-percent:0" o:allowincell="f">
          <v:imagedata r:id="rId1" o:title="Artboard 4 copy 3"/>
          <w10:wrap anchorx="margin" anchory="margin"/>
        </v:shape>
      </w:pict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AE92B81"/>
    <w:multiLevelType w:val="hybridMultilevel"/>
    <w:tmpl w:val="12CA147A"/>
    <w:lvl w:ilvl="0" w:tplc="A88A4832">
      <w:start w:val="2024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 (Body CS)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5467EB"/>
    <w:multiLevelType w:val="hybridMultilevel"/>
    <w:tmpl w:val="BE846F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EB7B78"/>
    <w:multiLevelType w:val="hybridMultilevel"/>
    <w:tmpl w:val="A19A21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A93606"/>
    <w:multiLevelType w:val="hybridMultilevel"/>
    <w:tmpl w:val="080C02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24679A"/>
    <w:multiLevelType w:val="hybridMultilevel"/>
    <w:tmpl w:val="895282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7927999">
    <w:abstractNumId w:val="0"/>
  </w:num>
  <w:num w:numId="2" w16cid:durableId="1565139899">
    <w:abstractNumId w:val="1"/>
  </w:num>
  <w:num w:numId="3" w16cid:durableId="742526585">
    <w:abstractNumId w:val="2"/>
  </w:num>
  <w:num w:numId="4" w16cid:durableId="235550100">
    <w:abstractNumId w:val="3"/>
  </w:num>
  <w:num w:numId="5" w16cid:durableId="2030523330">
    <w:abstractNumId w:val="8"/>
  </w:num>
  <w:num w:numId="6" w16cid:durableId="2090688744">
    <w:abstractNumId w:val="4"/>
  </w:num>
  <w:num w:numId="7" w16cid:durableId="170292105">
    <w:abstractNumId w:val="5"/>
  </w:num>
  <w:num w:numId="8" w16cid:durableId="1138187836">
    <w:abstractNumId w:val="6"/>
  </w:num>
  <w:num w:numId="9" w16cid:durableId="1967394690">
    <w:abstractNumId w:val="7"/>
  </w:num>
  <w:num w:numId="10" w16cid:durableId="2041395489">
    <w:abstractNumId w:val="9"/>
  </w:num>
  <w:num w:numId="11" w16cid:durableId="1908419463">
    <w:abstractNumId w:val="10"/>
  </w:num>
  <w:num w:numId="12" w16cid:durableId="914822841">
    <w:abstractNumId w:val="15"/>
  </w:num>
  <w:num w:numId="13" w16cid:durableId="1110054474">
    <w:abstractNumId w:val="11"/>
  </w:num>
  <w:num w:numId="14" w16cid:durableId="1181580184">
    <w:abstractNumId w:val="16"/>
  </w:num>
  <w:num w:numId="15" w16cid:durableId="539560154">
    <w:abstractNumId w:val="13"/>
  </w:num>
  <w:num w:numId="16" w16cid:durableId="2556119">
    <w:abstractNumId w:val="12"/>
  </w:num>
  <w:num w:numId="17" w16cid:durableId="208641609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2425DF"/>
    <w:rsid w:val="0000037A"/>
    <w:rsid w:val="00000A01"/>
    <w:rsid w:val="00003AC5"/>
    <w:rsid w:val="00007598"/>
    <w:rsid w:val="00017116"/>
    <w:rsid w:val="000332D9"/>
    <w:rsid w:val="00047135"/>
    <w:rsid w:val="00067761"/>
    <w:rsid w:val="000725AD"/>
    <w:rsid w:val="00077ED0"/>
    <w:rsid w:val="000C16B6"/>
    <w:rsid w:val="000C3A26"/>
    <w:rsid w:val="000D052F"/>
    <w:rsid w:val="000D6105"/>
    <w:rsid w:val="000E07D5"/>
    <w:rsid w:val="000E2414"/>
    <w:rsid w:val="001263D6"/>
    <w:rsid w:val="00127477"/>
    <w:rsid w:val="0014C422"/>
    <w:rsid w:val="00153CFA"/>
    <w:rsid w:val="00184FA9"/>
    <w:rsid w:val="001B5BCC"/>
    <w:rsid w:val="002214D4"/>
    <w:rsid w:val="002425DF"/>
    <w:rsid w:val="00243153"/>
    <w:rsid w:val="00291219"/>
    <w:rsid w:val="0029790B"/>
    <w:rsid w:val="002A0C1E"/>
    <w:rsid w:val="002C3101"/>
    <w:rsid w:val="002C4002"/>
    <w:rsid w:val="00305856"/>
    <w:rsid w:val="00314D2C"/>
    <w:rsid w:val="00320691"/>
    <w:rsid w:val="00347E6A"/>
    <w:rsid w:val="0035650E"/>
    <w:rsid w:val="00363F84"/>
    <w:rsid w:val="0037485F"/>
    <w:rsid w:val="00384C2A"/>
    <w:rsid w:val="0039087A"/>
    <w:rsid w:val="00397830"/>
    <w:rsid w:val="003A467F"/>
    <w:rsid w:val="003C4770"/>
    <w:rsid w:val="003E30BF"/>
    <w:rsid w:val="004135F6"/>
    <w:rsid w:val="00444794"/>
    <w:rsid w:val="00447C70"/>
    <w:rsid w:val="00452E05"/>
    <w:rsid w:val="00476905"/>
    <w:rsid w:val="00492087"/>
    <w:rsid w:val="00494903"/>
    <w:rsid w:val="004A723A"/>
    <w:rsid w:val="004C5662"/>
    <w:rsid w:val="004E431F"/>
    <w:rsid w:val="00500F4E"/>
    <w:rsid w:val="0050205F"/>
    <w:rsid w:val="005021EC"/>
    <w:rsid w:val="0050797A"/>
    <w:rsid w:val="005167A1"/>
    <w:rsid w:val="0052547B"/>
    <w:rsid w:val="00530296"/>
    <w:rsid w:val="005364A9"/>
    <w:rsid w:val="00544CA6"/>
    <w:rsid w:val="005564DE"/>
    <w:rsid w:val="005B1C72"/>
    <w:rsid w:val="005B6F71"/>
    <w:rsid w:val="005C0733"/>
    <w:rsid w:val="005C5EAA"/>
    <w:rsid w:val="005D35DD"/>
    <w:rsid w:val="005E0E0B"/>
    <w:rsid w:val="005E6863"/>
    <w:rsid w:val="005F315B"/>
    <w:rsid w:val="00617493"/>
    <w:rsid w:val="00630109"/>
    <w:rsid w:val="00630192"/>
    <w:rsid w:val="0066785F"/>
    <w:rsid w:val="0068426D"/>
    <w:rsid w:val="006A34B1"/>
    <w:rsid w:val="006B2EB2"/>
    <w:rsid w:val="006D1843"/>
    <w:rsid w:val="00710665"/>
    <w:rsid w:val="00725256"/>
    <w:rsid w:val="00732479"/>
    <w:rsid w:val="007425FB"/>
    <w:rsid w:val="00752E7B"/>
    <w:rsid w:val="007718B7"/>
    <w:rsid w:val="00784BE0"/>
    <w:rsid w:val="00797A3E"/>
    <w:rsid w:val="007C74B9"/>
    <w:rsid w:val="007D0B7D"/>
    <w:rsid w:val="007E32A1"/>
    <w:rsid w:val="007E4752"/>
    <w:rsid w:val="007E4866"/>
    <w:rsid w:val="00802D3E"/>
    <w:rsid w:val="00803124"/>
    <w:rsid w:val="008326DE"/>
    <w:rsid w:val="00833F97"/>
    <w:rsid w:val="00834100"/>
    <w:rsid w:val="00843C6D"/>
    <w:rsid w:val="008C20C5"/>
    <w:rsid w:val="008C382A"/>
    <w:rsid w:val="008D4100"/>
    <w:rsid w:val="00906507"/>
    <w:rsid w:val="009118CF"/>
    <w:rsid w:val="00924A6A"/>
    <w:rsid w:val="009661BE"/>
    <w:rsid w:val="009967CE"/>
    <w:rsid w:val="0099781F"/>
    <w:rsid w:val="009A4E21"/>
    <w:rsid w:val="009A662F"/>
    <w:rsid w:val="009C5F64"/>
    <w:rsid w:val="009D1E12"/>
    <w:rsid w:val="009D601F"/>
    <w:rsid w:val="009D673D"/>
    <w:rsid w:val="009F4AD0"/>
    <w:rsid w:val="00A00AB6"/>
    <w:rsid w:val="00A053A3"/>
    <w:rsid w:val="00A11E30"/>
    <w:rsid w:val="00A204FA"/>
    <w:rsid w:val="00A3382D"/>
    <w:rsid w:val="00A66BEF"/>
    <w:rsid w:val="00A72D40"/>
    <w:rsid w:val="00AA4624"/>
    <w:rsid w:val="00AD3204"/>
    <w:rsid w:val="00B062A7"/>
    <w:rsid w:val="00B310BE"/>
    <w:rsid w:val="00B62EB9"/>
    <w:rsid w:val="00B658DB"/>
    <w:rsid w:val="00B9245E"/>
    <w:rsid w:val="00B93874"/>
    <w:rsid w:val="00BA2130"/>
    <w:rsid w:val="00BC4FB9"/>
    <w:rsid w:val="00BD08CF"/>
    <w:rsid w:val="00BE0325"/>
    <w:rsid w:val="00BF1BD0"/>
    <w:rsid w:val="00BF7B8E"/>
    <w:rsid w:val="00C02949"/>
    <w:rsid w:val="00C27938"/>
    <w:rsid w:val="00C309C0"/>
    <w:rsid w:val="00C36DA7"/>
    <w:rsid w:val="00C37E56"/>
    <w:rsid w:val="00C43A65"/>
    <w:rsid w:val="00C50A6D"/>
    <w:rsid w:val="00C545FF"/>
    <w:rsid w:val="00C57CAC"/>
    <w:rsid w:val="00C61909"/>
    <w:rsid w:val="00C62BC1"/>
    <w:rsid w:val="00C8342D"/>
    <w:rsid w:val="00CD62AA"/>
    <w:rsid w:val="00CE6D85"/>
    <w:rsid w:val="00D02E75"/>
    <w:rsid w:val="00D10FE0"/>
    <w:rsid w:val="00D166AC"/>
    <w:rsid w:val="00D53704"/>
    <w:rsid w:val="00DA6CF7"/>
    <w:rsid w:val="00DA6DBE"/>
    <w:rsid w:val="00DB2DAA"/>
    <w:rsid w:val="00DE056E"/>
    <w:rsid w:val="00DE4F73"/>
    <w:rsid w:val="00DF18F7"/>
    <w:rsid w:val="00DF47F4"/>
    <w:rsid w:val="00E14212"/>
    <w:rsid w:val="00E15AB5"/>
    <w:rsid w:val="00E258BF"/>
    <w:rsid w:val="00E404BE"/>
    <w:rsid w:val="00E42F6D"/>
    <w:rsid w:val="00E44A4D"/>
    <w:rsid w:val="00E52F35"/>
    <w:rsid w:val="00E577A5"/>
    <w:rsid w:val="00E71FD7"/>
    <w:rsid w:val="00E76B51"/>
    <w:rsid w:val="00E81C8A"/>
    <w:rsid w:val="00E82E56"/>
    <w:rsid w:val="00E944C1"/>
    <w:rsid w:val="00EC2C66"/>
    <w:rsid w:val="00EC61AB"/>
    <w:rsid w:val="00ED703C"/>
    <w:rsid w:val="00ED75FA"/>
    <w:rsid w:val="00EE205C"/>
    <w:rsid w:val="00EE2FBC"/>
    <w:rsid w:val="00F1119A"/>
    <w:rsid w:val="00F215C4"/>
    <w:rsid w:val="00F311D4"/>
    <w:rsid w:val="00F84EC1"/>
    <w:rsid w:val="00F93E38"/>
    <w:rsid w:val="00FA07CA"/>
    <w:rsid w:val="00FD0B6B"/>
    <w:rsid w:val="00FE6E74"/>
    <w:rsid w:val="098B8116"/>
    <w:rsid w:val="102FAD49"/>
    <w:rsid w:val="11CB7DAA"/>
    <w:rsid w:val="1DE4CC4D"/>
    <w:rsid w:val="2399336A"/>
    <w:rsid w:val="23AFCC2C"/>
    <w:rsid w:val="30028524"/>
    <w:rsid w:val="32BF4F00"/>
    <w:rsid w:val="331DE288"/>
    <w:rsid w:val="424FB8C9"/>
    <w:rsid w:val="44B321DB"/>
    <w:rsid w:val="6191E9CF"/>
    <w:rsid w:val="62A705A1"/>
    <w:rsid w:val="7CE70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2D760D"/>
  <w15:chartTrackingRefBased/>
  <w15:docId w15:val="{71E75B42-B1C5-4DF4-B042-1B7968696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447C70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7C70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character" w:styleId="UnresolvedMention">
    <w:name w:val="Unresolved Mention"/>
    <w:basedOn w:val="DefaultParagraphFont"/>
    <w:uiPriority w:val="99"/>
    <w:rsid w:val="00C37E5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C5F64"/>
    <w:rPr>
      <w:kern w:val="2"/>
      <w:sz w:val="22"/>
      <w:szCs w:val="2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447C70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olicies.cdu.edu.au/view-current.php?id=15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olicies.cdu.edu.au/view-current.php?id=7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egislation.gov.au/Details/F2022C00174/Html/Tex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a3994a5-5608-40c3-95e4-a735fbd59589" xsi:nil="true"/>
    <lcf76f155ced4ddcb4097134ff3c332f xmlns="58114a70-46de-4c50-a593-940cad9f35f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C3960A2D421D409A2ED5D6EA707B00" ma:contentTypeVersion="16" ma:contentTypeDescription="Create a new document." ma:contentTypeScope="" ma:versionID="bdec7b0d9d92a70ad4ce8ae55bd80bfe">
  <xsd:schema xmlns:xsd="http://www.w3.org/2001/XMLSchema" xmlns:xs="http://www.w3.org/2001/XMLSchema" xmlns:p="http://schemas.microsoft.com/office/2006/metadata/properties" xmlns:ns2="cf7dd222-2ec9-4203-9c35-25c0f4f52564" xmlns:ns3="58114a70-46de-4c50-a593-940cad9f35f8" xmlns:ns4="da3994a5-5608-40c3-95e4-a735fbd59589" targetNamespace="http://schemas.microsoft.com/office/2006/metadata/properties" ma:root="true" ma:fieldsID="ab215bd1436bb36f53ce1d3fb7d0f48b" ns2:_="" ns3:_="" ns4:_="">
    <xsd:import namespace="cf7dd222-2ec9-4203-9c35-25c0f4f52564"/>
    <xsd:import namespace="58114a70-46de-4c50-a593-940cad9f35f8"/>
    <xsd:import namespace="da3994a5-5608-40c3-95e4-a735fbd5958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lcf76f155ced4ddcb4097134ff3c332f" minOccurs="0"/>
                <xsd:element ref="ns4:TaxCatchAll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dd222-2ec9-4203-9c35-25c0f4f5256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14a70-46de-4c50-a593-940cad9f3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994a5-5608-40c3-95e4-a735fbd595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ac415e2-6d9e-4213-a0d2-7599d27f79bc}" ma:internalName="TaxCatchAll" ma:showField="CatchAllData" ma:web="cf7dd222-2ec9-4203-9c35-25c0f4f525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107859-F28F-4F1D-BE52-B2F00653A6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177ECA-7B73-42AD-9147-CA32490395F0}">
  <ds:schemaRefs>
    <ds:schemaRef ds:uri="http://schemas.microsoft.com/office/2006/metadata/properties"/>
    <ds:schemaRef ds:uri="http://schemas.microsoft.com/office/infopath/2007/PartnerControls"/>
    <ds:schemaRef ds:uri="da3994a5-5608-40c3-95e4-a735fbd59589"/>
    <ds:schemaRef ds:uri="58114a70-46de-4c50-a593-940cad9f35f8"/>
  </ds:schemaRefs>
</ds:datastoreItem>
</file>

<file path=customXml/itemProps3.xml><?xml version="1.0" encoding="utf-8"?>
<ds:datastoreItem xmlns:ds="http://schemas.openxmlformats.org/officeDocument/2006/customXml" ds:itemID="{852E0F14-F348-4A8E-855D-9EDBC15316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7dd222-2ec9-4203-9c35-25c0f4f52564"/>
    <ds:schemaRef ds:uri="58114a70-46de-4c50-a593-940cad9f35f8"/>
    <ds:schemaRef ds:uri="da3994a5-5608-40c3-95e4-a735fbd59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64380D-F569-8743-8731-9512ABC47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0</Words>
  <Characters>2740</Characters>
  <Application>Microsoft Office Word</Application>
  <DocSecurity>0</DocSecurity>
  <Lines>22</Lines>
  <Paragraphs>6</Paragraphs>
  <ScaleCrop>false</ScaleCrop>
  <Company/>
  <LinksUpToDate>false</LinksUpToDate>
  <CharactersWithSpaces>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e Zaronias</dc:creator>
  <cp:keywords/>
  <dc:description/>
  <cp:lastModifiedBy>Michele Zaronias</cp:lastModifiedBy>
  <cp:revision>12</cp:revision>
  <cp:lastPrinted>2019-11-04T23:10:00Z</cp:lastPrinted>
  <dcterms:created xsi:type="dcterms:W3CDTF">2023-06-29T05:49:00Z</dcterms:created>
  <dcterms:modified xsi:type="dcterms:W3CDTF">2023-07-03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C3960A2D421D409A2ED5D6EA707B00</vt:lpwstr>
  </property>
  <property fmtid="{D5CDD505-2E9C-101B-9397-08002B2CF9AE}" pid="3" name="MediaServiceImageTags">
    <vt:lpwstr/>
  </property>
</Properties>
</file>